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Lorong 23 Geylang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Street-Block-Plans/Lorong-23-Geyla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Street-Block-Plans/Lorong-23-Geyla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08Z</dcterms:created>
  <dcterms:modified xsi:type="dcterms:W3CDTF">2024-05-23T09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